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rPr>
          <w:bCs/>
          <w:b/>
        </w:rPr>
        <w:t xml:space="preserve">To:</w:t>
      </w:r>
      <w:r>
        <w:br/>
      </w:r>
      <w:r>
        <w:t xml:space="preserve">Hiring Manager</w:t>
      </w:r>
      <w:r>
        <w:br/>
      </w:r>
      <w:r>
        <w:t xml:space="preserve">[Company Name]</w:t>
      </w:r>
      <w:r>
        <w:br/>
      </w:r>
      <w:r>
        <w:t xml:space="preserve">[Company Address]</w:t>
      </w:r>
      <w:r>
        <w:br/>
      </w:r>
      <w:r>
        <w:t xml:space="preserve">Abu Dhabi, United Arab Emirates</w:t>
      </w:r>
    </w:p>
    <w:p>
      <w:pPr>
        <w:pStyle w:val="BodyText"/>
      </w:pPr>
      <w:r>
        <w:t xml:space="preserve">Dear Hiring Manager,</w:t>
      </w:r>
    </w:p>
    <w:p>
      <w:pPr>
        <w:pStyle w:val="BodyText"/>
      </w:pPr>
      <w:r>
        <w:t xml:space="preserve">I am writing to express my sincere interest in the Electronics Engineer position at [Company Name] in the United Arab Emirates Abu Dhabi. As a highly motivated and technically proficient Electronics Engineer with [X years] of experience in designing, developing, and optimizing electronic systems, I am eager to contribute my expertise to a dynamic organization that values innovation and excellence. The opportunity to work within the rapidly evolving technological landscape of Abu Dhabi aligns perfectly with my career goals, and I am confident that my skills and passion for electronics will add significant value to your team.</w:t>
      </w:r>
    </w:p>
    <w:p>
      <w:pPr>
        <w:pStyle w:val="BodyText"/>
      </w:pPr>
      <w:r>
        <w:t xml:space="preserve">The United Arab Emirates Abu Dhabi has emerged as a global leader in technology-driven development, with a strong focus on smart cities, renewable energy solutions, and advanced manufacturing. As an Electronics Engineer, I have always been fascinated by the intersection of cutting-edge technology and real-world applications. My career has been dedicated to creating systems that not only meet technical specifications but also address the unique challenges of diverse environments. The opportunity to contribute to projects in Abu Dhabi’s thriving tech sector is both exciting and inspiring, and I am eager to bring my experience in circuit design, embedded systems, and automation to your organization.</w:t>
      </w:r>
    </w:p>
    <w:p>
      <w:pPr>
        <w:pStyle w:val="BodyText"/>
      </w:pPr>
      <w:r>
        <w:t xml:space="preserve">Throughout my career as an Electronics Engineer, I have worked on a wide range of projects that required a deep understanding of analog and digital electronics, microcontroller programming, PCB design, and system integration. At [Previous Company Name], I was responsible for developing custom electronic modules for industrial automation systems, which improved operational efficiency by 30%. My ability to troubleshoot complex issues and collaborate with cross-functional teams has consistently enabled me to deliver high-quality solutions on time. Additionally, my experience in working with international clients and adapting to global standards has prepared me to thrive in the multicultural environment of Abu Dhabi.</w:t>
      </w:r>
    </w:p>
    <w:p>
      <w:pPr>
        <w:pStyle w:val="BodyText"/>
      </w:pPr>
      <w:r>
        <w:t xml:space="preserve">What sets me apart as an Electronics Engineer is my commitment to continuous learning and innovation. I stay updated with the latest advancements in semiconductor technology, IoT (Internet of Things), and AI-driven systems, which are increasingly relevant to the UAE’s vision for a sustainable future. For instance, I recently completed a certification in [Relevant Certification, e.g., "Advanced Embedded Systems"] to enhance my skills in developing energy-efficient electronic solutions. This aligns with the United Arab Emirates Abu Dhabi’s emphasis on smart infrastructure and green technologies, where engineers play a pivotal role in shaping the future.</w:t>
      </w:r>
    </w:p>
    <w:p>
      <w:pPr>
        <w:pStyle w:val="BodyText"/>
      </w:pPr>
      <w:r>
        <w:t xml:space="preserve">One of my proudest achievements as an Electronics Engineer was leading a team to design a low-power sensor network for environmental monitoring in [specific project or industry]. This project required close collaboration with engineers, data scientists, and local stakeholders to ensure the system met both technical and regulatory requirements. The success of this initiative not only improved data accuracy by 40% but also demonstrated my ability to work within complex ecosystems—something I am eager to replicate in Abu Dhabi’s tech-driven environment. The United Arab Emirates Abu Dhabi is a hub for such innovative projects, and I am excited about the possibility of contributing to its growth.</w:t>
      </w:r>
    </w:p>
    <w:p>
      <w:pPr>
        <w:pStyle w:val="BodyText"/>
      </w:pPr>
      <w:r>
        <w:t xml:space="preserve">In addition to my technical expertise, I bring strong problem-solving skills and a results-oriented mindset. As an Electronics Engineer, I understand that every project presents unique challenges, from adhering to strict safety standards to optimizing costs without compromising quality. My ability to balance these priorities has been instrumental in driving successful outcomes in previous roles. Furthermore, my experience working with diverse teams across different time zones has honed my communication and leadership abilities, ensuring seamless collaboration and project delivery.</w:t>
      </w:r>
    </w:p>
    <w:p>
      <w:pPr>
        <w:pStyle w:val="BodyText"/>
      </w:pPr>
      <w:r>
        <w:t xml:space="preserve">The United Arab Emirates Abu Dhabi offers a unique blend of tradition and modernity, where technological advancements are seamlessly integrated into everyday life. As an Electronics Engineer, I am particularly drawn to the opportunities in areas such as renewable energy systems, smart mobility solutions, and advanced manufacturing. I am especially interested in contributing to projects that align with the UAE’s Vision 2021 and 2071, which emphasize innovation and sustainable development. My goal is to leverage my technical background to support initiatives that drive economic growth while addressing global challenges such as energy efficiency and environmental sustainability.</w:t>
      </w:r>
    </w:p>
    <w:p>
      <w:pPr>
        <w:pStyle w:val="BodyText"/>
      </w:pPr>
      <w:r>
        <w:t xml:space="preserve">Finally, I would like to express my enthusiasm for the opportunity to join [Company Name] as an Electronics Engineer in Abu Dhabi. I am confident that my skills, experience, and dedication will make me a valuable asset to your team. I would welcome the chance to discuss how my background aligns with your organization’s goals and how I can contribute to your future projects. Thank you for considering my application. I look forward to the possibility of contributing to the continued success of [Company Name] in the United Arab Emirates Abu Dhabi.</w:t>
      </w:r>
    </w:p>
    <w:p>
      <w:pPr>
        <w:pStyle w:val="BodyText"/>
      </w:pPr>
      <w:r>
        <w:t xml:space="preserve">Sincerely,</w:t>
      </w:r>
      <w:r>
        <w:br/>
      </w:r>
      <w:r>
        <w:t xml:space="preserve">[Your Full Name]</w:t>
      </w:r>
      <w:r>
        <w:br/>
      </w:r>
      <w:r>
        <w:t xml:space="preserve">[Your Signature (if prin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onics Engineer</dc:title>
  <dc:creator/>
  <dc:language>en</dc:language>
  <cp:keywords/>
  <dcterms:created xsi:type="dcterms:W3CDTF">2026-07-21T11:46:25Z</dcterms:created>
  <dcterms:modified xsi:type="dcterms:W3CDTF">2026-07-21T11:46:25Z</dcterms:modified>
</cp:coreProperties>
</file>

<file path=docProps/custom.xml><?xml version="1.0" encoding="utf-8"?>
<Properties xmlns="http://schemas.openxmlformats.org/officeDocument/2006/custom-properties" xmlns:vt="http://schemas.openxmlformats.org/officeDocument/2006/docPropsVTypes"/>
</file>